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57332" w14:textId="4981D258" w:rsidR="00842469" w:rsidRDefault="00842469" w:rsidP="00842469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n</w:t>
      </w:r>
      <w:r w:rsidR="00741F60">
        <w:rPr>
          <w:b/>
          <w:sz w:val="24"/>
          <w:szCs w:val="24"/>
          <w:u w:val="single"/>
        </w:rPr>
        <w:t>k</w:t>
      </w:r>
      <w:r w:rsidRPr="00A11E56">
        <w:rPr>
          <w:b/>
          <w:sz w:val="24"/>
          <w:szCs w:val="24"/>
          <w:u w:val="single"/>
        </w:rPr>
        <w:t>4</w:t>
      </w:r>
      <w:r>
        <w:rPr>
          <w:b/>
          <w:sz w:val="24"/>
          <w:szCs w:val="24"/>
          <w:u w:val="single"/>
        </w:rPr>
        <w:t>3</w:t>
      </w:r>
      <w:r w:rsidRPr="00A11E56">
        <w:rPr>
          <w:b/>
          <w:sz w:val="24"/>
          <w:szCs w:val="24"/>
          <w:u w:val="single"/>
        </w:rPr>
        <w:t>30 Regenerace a rehabilitace ve sportovní praxi</w:t>
      </w:r>
    </w:p>
    <w:p w14:paraId="69D0C5E9" w14:textId="7FB3E920" w:rsidR="005A2243" w:rsidRPr="00A11E56" w:rsidRDefault="005A2243" w:rsidP="005A2243">
      <w:pPr>
        <w:rPr>
          <w:sz w:val="24"/>
          <w:szCs w:val="24"/>
        </w:rPr>
      </w:pPr>
      <w:r w:rsidRPr="00A11E56">
        <w:rPr>
          <w:sz w:val="24"/>
          <w:szCs w:val="24"/>
        </w:rPr>
        <w:t xml:space="preserve">Celkem </w:t>
      </w:r>
      <w:r w:rsidR="00FE4FDC">
        <w:rPr>
          <w:sz w:val="24"/>
          <w:szCs w:val="24"/>
        </w:rPr>
        <w:t>11</w:t>
      </w:r>
      <w:r w:rsidRPr="00A11E56">
        <w:rPr>
          <w:sz w:val="24"/>
          <w:szCs w:val="24"/>
        </w:rPr>
        <w:t xml:space="preserve"> kazuistik.</w:t>
      </w:r>
    </w:p>
    <w:p w14:paraId="5C62971F" w14:textId="27BD90A7" w:rsidR="00842469" w:rsidRPr="00A11E56" w:rsidRDefault="00842469" w:rsidP="00842469">
      <w:pPr>
        <w:rPr>
          <w:sz w:val="24"/>
          <w:szCs w:val="24"/>
        </w:rPr>
      </w:pPr>
      <w:r w:rsidRPr="00A11E56">
        <w:rPr>
          <w:sz w:val="24"/>
          <w:szCs w:val="24"/>
        </w:rPr>
        <w:t xml:space="preserve">1 </w:t>
      </w:r>
      <w:r w:rsidR="004D7997">
        <w:rPr>
          <w:sz w:val="24"/>
          <w:szCs w:val="24"/>
        </w:rPr>
        <w:t>kazuistika</w:t>
      </w:r>
      <w:r w:rsidRPr="00A11E56">
        <w:rPr>
          <w:sz w:val="24"/>
          <w:szCs w:val="24"/>
        </w:rPr>
        <w:t xml:space="preserve"> má časovou dotaci </w:t>
      </w:r>
      <w:r w:rsidR="00D076E9">
        <w:rPr>
          <w:sz w:val="24"/>
          <w:szCs w:val="24"/>
        </w:rPr>
        <w:t>max</w:t>
      </w:r>
      <w:r w:rsidRPr="00A11E56">
        <w:rPr>
          <w:sz w:val="24"/>
          <w:szCs w:val="24"/>
        </w:rPr>
        <w:t xml:space="preserve"> </w:t>
      </w:r>
      <w:r w:rsidR="00FE4FDC">
        <w:rPr>
          <w:sz w:val="24"/>
          <w:szCs w:val="24"/>
        </w:rPr>
        <w:t>20</w:t>
      </w:r>
      <w:r w:rsidRPr="00A11E56">
        <w:rPr>
          <w:sz w:val="24"/>
          <w:szCs w:val="24"/>
        </w:rPr>
        <w:t xml:space="preserve"> minut</w:t>
      </w:r>
      <w:r>
        <w:rPr>
          <w:sz w:val="24"/>
          <w:szCs w:val="24"/>
        </w:rPr>
        <w:t xml:space="preserve"> + diskuze nad kazuistikou (tématem). </w:t>
      </w:r>
    </w:p>
    <w:p w14:paraId="4D4C638B" w14:textId="77777777" w:rsidR="00842469" w:rsidRPr="00A11E56" w:rsidRDefault="00842469" w:rsidP="00842469">
      <w:pPr>
        <w:rPr>
          <w:sz w:val="24"/>
          <w:szCs w:val="24"/>
        </w:rPr>
      </w:pPr>
      <w:r w:rsidRPr="00A11E56">
        <w:rPr>
          <w:sz w:val="24"/>
          <w:szCs w:val="24"/>
        </w:rPr>
        <w:t>Obsah:</w:t>
      </w:r>
    </w:p>
    <w:p w14:paraId="069398D3" w14:textId="77777777" w:rsidR="00842469" w:rsidRPr="00A11E56" w:rsidRDefault="00842469" w:rsidP="00842469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A11E56">
        <w:rPr>
          <w:sz w:val="24"/>
          <w:szCs w:val="24"/>
        </w:rPr>
        <w:t>Představení kazuistiky</w:t>
      </w:r>
    </w:p>
    <w:p w14:paraId="675A9B82" w14:textId="77777777" w:rsidR="00842469" w:rsidRPr="00A11E56" w:rsidRDefault="00842469" w:rsidP="00842469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A11E56">
        <w:rPr>
          <w:sz w:val="24"/>
          <w:szCs w:val="24"/>
        </w:rPr>
        <w:t>Zhodnocení a případné doplnění stavu</w:t>
      </w:r>
      <w:r>
        <w:rPr>
          <w:sz w:val="24"/>
          <w:szCs w:val="24"/>
        </w:rPr>
        <w:t xml:space="preserve"> (proč si myslíte, že k dané situaci došlo, jak by se jí dalo předcházet, co je podle vás hlavní problém, vlastní popis problému apod.)</w:t>
      </w:r>
    </w:p>
    <w:p w14:paraId="1A0CC7A9" w14:textId="77777777" w:rsidR="00842469" w:rsidRPr="00A11E56" w:rsidRDefault="00842469" w:rsidP="00842469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A11E56">
        <w:rPr>
          <w:sz w:val="24"/>
          <w:szCs w:val="24"/>
        </w:rPr>
        <w:t>Návrh doporučení u dané problematiky a ukázka jednotlivých cvičení</w:t>
      </w:r>
      <w:r>
        <w:rPr>
          <w:sz w:val="24"/>
          <w:szCs w:val="24"/>
        </w:rPr>
        <w:t xml:space="preserve"> (regenerační, rehabilitační, kompenzační, průpravné aj.)</w:t>
      </w:r>
    </w:p>
    <w:p w14:paraId="346063AA" w14:textId="0615D326" w:rsidR="005A2243" w:rsidRPr="009B3ECA" w:rsidRDefault="00FE4FDC" w:rsidP="005A224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0.11.</w:t>
      </w:r>
      <w:r w:rsidR="00513D86">
        <w:rPr>
          <w:b/>
          <w:bCs/>
          <w:sz w:val="24"/>
          <w:szCs w:val="24"/>
        </w:rPr>
        <w:t xml:space="preserve"> 4 kazuistiky</w:t>
      </w:r>
    </w:p>
    <w:p w14:paraId="20171B6F" w14:textId="4FFF9856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10</w:t>
      </w:r>
      <w:r>
        <w:rPr>
          <w:sz w:val="24"/>
          <w:szCs w:val="24"/>
        </w:rPr>
        <w:t xml:space="preserve"> – </w:t>
      </w:r>
      <w:proofErr w:type="spellStart"/>
      <w:r>
        <w:rPr>
          <w:sz w:val="24"/>
          <w:szCs w:val="24"/>
        </w:rPr>
        <w:t>Džemlová</w:t>
      </w:r>
      <w:proofErr w:type="spellEnd"/>
      <w:r>
        <w:rPr>
          <w:sz w:val="24"/>
          <w:szCs w:val="24"/>
        </w:rPr>
        <w:t xml:space="preserve"> Linda a </w:t>
      </w:r>
      <w:proofErr w:type="spellStart"/>
      <w:r>
        <w:rPr>
          <w:sz w:val="24"/>
          <w:szCs w:val="24"/>
        </w:rPr>
        <w:t>Kadelová</w:t>
      </w:r>
      <w:proofErr w:type="spellEnd"/>
      <w:r>
        <w:rPr>
          <w:sz w:val="24"/>
          <w:szCs w:val="24"/>
        </w:rPr>
        <w:t xml:space="preserve"> Veronika</w:t>
      </w:r>
      <w:r w:rsidR="004E4105">
        <w:rPr>
          <w:sz w:val="24"/>
          <w:szCs w:val="24"/>
        </w:rPr>
        <w:t xml:space="preserve"> a </w:t>
      </w:r>
      <w:proofErr w:type="spellStart"/>
      <w:r w:rsidR="004E4105">
        <w:rPr>
          <w:sz w:val="24"/>
          <w:szCs w:val="24"/>
        </w:rPr>
        <w:t>Rochowanská</w:t>
      </w:r>
      <w:proofErr w:type="spellEnd"/>
      <w:r w:rsidR="004E4105">
        <w:rPr>
          <w:sz w:val="24"/>
          <w:szCs w:val="24"/>
        </w:rPr>
        <w:t xml:space="preserve"> Markéta</w:t>
      </w:r>
    </w:p>
    <w:p w14:paraId="00F708BE" w14:textId="31842836" w:rsidR="007E6BCF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Žena, 22 let, atletka vrcholové úrovně, v poslední době zaznamenává rapidní snížení výkonnosti, o to trénuje více, i když se jí vůbec nechce a tréninky jí nebaví, vaše doporučení?</w:t>
      </w:r>
    </w:p>
    <w:p w14:paraId="1BBEF2F6" w14:textId="74F80682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9</w:t>
      </w:r>
      <w:r>
        <w:rPr>
          <w:sz w:val="24"/>
          <w:szCs w:val="24"/>
        </w:rPr>
        <w:t xml:space="preserve"> – Hejda Martin a Vítová Pavla</w:t>
      </w:r>
    </w:p>
    <w:p w14:paraId="077B808B" w14:textId="77777777" w:rsidR="007E6BCF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Žena, 30let, jezdí na silničním kole přibližně každý druhý den 3 hodiny, po tréninku se jí často motá hlava a má migrény, řeší to léky, vaše doporučení?</w:t>
      </w:r>
    </w:p>
    <w:p w14:paraId="54DA7259" w14:textId="10836C77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3</w:t>
      </w:r>
      <w:r>
        <w:rPr>
          <w:sz w:val="24"/>
          <w:szCs w:val="24"/>
        </w:rPr>
        <w:t xml:space="preserve"> – </w:t>
      </w:r>
      <w:proofErr w:type="spellStart"/>
      <w:r>
        <w:rPr>
          <w:sz w:val="24"/>
          <w:szCs w:val="24"/>
        </w:rPr>
        <w:t>Hlisnikowska</w:t>
      </w:r>
      <w:proofErr w:type="spellEnd"/>
      <w:r>
        <w:rPr>
          <w:sz w:val="24"/>
          <w:szCs w:val="24"/>
        </w:rPr>
        <w:t xml:space="preserve"> Weronika a </w:t>
      </w:r>
      <w:proofErr w:type="spellStart"/>
      <w:r>
        <w:rPr>
          <w:sz w:val="24"/>
          <w:szCs w:val="24"/>
        </w:rPr>
        <w:t>Vartovník</w:t>
      </w:r>
      <w:proofErr w:type="spellEnd"/>
      <w:r>
        <w:rPr>
          <w:sz w:val="24"/>
          <w:szCs w:val="24"/>
        </w:rPr>
        <w:t xml:space="preserve"> Samuel</w:t>
      </w:r>
    </w:p>
    <w:p w14:paraId="5B619A05" w14:textId="77777777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 xml:space="preserve">Žena, 45 let, rekreačně cvičí v posilovně, stěžuje si na bolest zad, po diagnostice zjistíte, že nemá funkční střed těla, vaše doporučení pro nápravu? </w:t>
      </w:r>
    </w:p>
    <w:p w14:paraId="55FFACC2" w14:textId="5C2E6556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2</w:t>
      </w:r>
      <w:r>
        <w:rPr>
          <w:sz w:val="24"/>
          <w:szCs w:val="24"/>
        </w:rPr>
        <w:t xml:space="preserve"> – Hnízdilová Vendula a Krejčířová Nela</w:t>
      </w:r>
    </w:p>
    <w:p w14:paraId="4C9363AB" w14:textId="77777777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Muž, 15 let, rekreační sportovec – posilovna, běh, plavání, kamarád mu řekl, že má nestabilní lopatku a že by s tím měl něco udělat. Co vy na to?</w:t>
      </w:r>
    </w:p>
    <w:p w14:paraId="7DA41B79" w14:textId="45F3B992" w:rsidR="007E6BCF" w:rsidRDefault="007E6BCF" w:rsidP="00D076E9">
      <w:pPr>
        <w:rPr>
          <w:sz w:val="24"/>
          <w:szCs w:val="24"/>
        </w:rPr>
      </w:pPr>
    </w:p>
    <w:p w14:paraId="3222F0C7" w14:textId="1071F9C1" w:rsidR="007E6BCF" w:rsidRPr="007E6BCF" w:rsidRDefault="007E6BCF" w:rsidP="00D076E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8.12.</w:t>
      </w:r>
      <w:r w:rsidR="00513D86">
        <w:rPr>
          <w:b/>
          <w:bCs/>
          <w:sz w:val="24"/>
          <w:szCs w:val="24"/>
        </w:rPr>
        <w:t xml:space="preserve"> 7 kazuistik</w:t>
      </w:r>
    </w:p>
    <w:p w14:paraId="7753EC00" w14:textId="35A92D62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7</w:t>
      </w:r>
      <w:r>
        <w:rPr>
          <w:sz w:val="24"/>
          <w:szCs w:val="24"/>
        </w:rPr>
        <w:t xml:space="preserve"> – Karásková Petra a Štemberová Kristýna</w:t>
      </w:r>
    </w:p>
    <w:p w14:paraId="6991AD97" w14:textId="77777777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 xml:space="preserve">Muž, 32 let, volejbalista na vrcholové úrovni, při zápase si přivodil výron v kotníku ne levé noze, akutní fázi má za sebou, jak by měl pokračovat dál? </w:t>
      </w:r>
    </w:p>
    <w:p w14:paraId="7E2136AE" w14:textId="61D60689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6</w:t>
      </w:r>
      <w:r>
        <w:rPr>
          <w:sz w:val="24"/>
          <w:szCs w:val="24"/>
        </w:rPr>
        <w:t xml:space="preserve"> – Kašpar Olin a Rybová Adéla</w:t>
      </w:r>
    </w:p>
    <w:p w14:paraId="5B3BA6D9" w14:textId="77777777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Muž, 35 let, hokejista na rekreační úrovni, při zápase mu protihráč narazil do ramene, diagnóza: vykloubené rameno, je po akutní fázi, jak by měl pokračovat dál?</w:t>
      </w:r>
    </w:p>
    <w:p w14:paraId="42FBC5B9" w14:textId="77777777" w:rsidR="004E4105" w:rsidRDefault="004E4105" w:rsidP="007E6BCF">
      <w:pPr>
        <w:rPr>
          <w:sz w:val="24"/>
          <w:szCs w:val="24"/>
        </w:rPr>
      </w:pPr>
    </w:p>
    <w:p w14:paraId="6F66CCEE" w14:textId="77777777" w:rsidR="004E4105" w:rsidRDefault="004E4105" w:rsidP="007E6BCF">
      <w:pPr>
        <w:rPr>
          <w:sz w:val="24"/>
          <w:szCs w:val="24"/>
        </w:rPr>
      </w:pPr>
    </w:p>
    <w:p w14:paraId="418B25BC" w14:textId="77777777" w:rsidR="004E4105" w:rsidRDefault="004E4105" w:rsidP="007E6BCF">
      <w:pPr>
        <w:rPr>
          <w:sz w:val="24"/>
          <w:szCs w:val="24"/>
        </w:rPr>
      </w:pPr>
    </w:p>
    <w:p w14:paraId="46F0F244" w14:textId="55D0AD09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lastRenderedPageBreak/>
        <w:t>Kazuistika č. 8</w:t>
      </w:r>
      <w:r>
        <w:rPr>
          <w:sz w:val="24"/>
          <w:szCs w:val="24"/>
        </w:rPr>
        <w:t xml:space="preserve"> – Kolčavová Sabina a Šuran Mário</w:t>
      </w:r>
    </w:p>
    <w:p w14:paraId="4439C553" w14:textId="51F30684" w:rsidR="007E6BCF" w:rsidRDefault="007E6BCF" w:rsidP="00D076E9">
      <w:pPr>
        <w:rPr>
          <w:sz w:val="24"/>
          <w:szCs w:val="24"/>
        </w:rPr>
      </w:pPr>
      <w:r w:rsidRPr="003324E7">
        <w:rPr>
          <w:sz w:val="24"/>
          <w:szCs w:val="24"/>
        </w:rPr>
        <w:t xml:space="preserve">Muž, 23 let, ragbista na rekreační úrovni, při zápase mu protihráč narazil do kolena, diagnóza: přetržené přední zkřížené vazy v koleni a následná plastika (ACL), je po akutní fázi, jak by měl pokračovat dál? </w:t>
      </w:r>
    </w:p>
    <w:p w14:paraId="01BF875B" w14:textId="2E432A3C" w:rsidR="00D076E9" w:rsidRPr="003324E7" w:rsidRDefault="00D076E9" w:rsidP="00D076E9">
      <w:pPr>
        <w:rPr>
          <w:sz w:val="24"/>
          <w:szCs w:val="24"/>
        </w:rPr>
      </w:pPr>
      <w:r w:rsidRPr="003324E7">
        <w:rPr>
          <w:sz w:val="24"/>
          <w:szCs w:val="24"/>
        </w:rPr>
        <w:t>Kazuistika č. 4</w:t>
      </w:r>
      <w:r>
        <w:rPr>
          <w:sz w:val="24"/>
          <w:szCs w:val="24"/>
        </w:rPr>
        <w:t xml:space="preserve"> – </w:t>
      </w:r>
      <w:r w:rsidR="007E6BCF">
        <w:rPr>
          <w:sz w:val="24"/>
          <w:szCs w:val="24"/>
        </w:rPr>
        <w:t xml:space="preserve">Kopřiva Filip a </w:t>
      </w:r>
      <w:proofErr w:type="spellStart"/>
      <w:r w:rsidR="007E6BCF">
        <w:rPr>
          <w:sz w:val="24"/>
          <w:szCs w:val="24"/>
        </w:rPr>
        <w:t>Krýda</w:t>
      </w:r>
      <w:proofErr w:type="spellEnd"/>
      <w:r w:rsidR="007E6BCF">
        <w:rPr>
          <w:sz w:val="24"/>
          <w:szCs w:val="24"/>
        </w:rPr>
        <w:t xml:space="preserve"> Tomáš</w:t>
      </w:r>
    </w:p>
    <w:p w14:paraId="2BB84CDB" w14:textId="77777777" w:rsidR="00D076E9" w:rsidRPr="003324E7" w:rsidRDefault="00D076E9" w:rsidP="00D076E9">
      <w:pPr>
        <w:rPr>
          <w:sz w:val="24"/>
          <w:szCs w:val="24"/>
        </w:rPr>
      </w:pPr>
      <w:r w:rsidRPr="003324E7">
        <w:rPr>
          <w:sz w:val="24"/>
          <w:szCs w:val="24"/>
        </w:rPr>
        <w:t xml:space="preserve">Žena, 17 let, rekreačně sportuje – posilovna, běh, plavání, v poslední době jí bolívají kolena, dle doktora se jedná o </w:t>
      </w:r>
      <w:proofErr w:type="spellStart"/>
      <w:r w:rsidRPr="003324E7">
        <w:rPr>
          <w:sz w:val="24"/>
          <w:szCs w:val="24"/>
        </w:rPr>
        <w:t>patelofemorální</w:t>
      </w:r>
      <w:proofErr w:type="spellEnd"/>
      <w:r w:rsidRPr="003324E7">
        <w:rPr>
          <w:sz w:val="24"/>
          <w:szCs w:val="24"/>
        </w:rPr>
        <w:t xml:space="preserve"> syndrom, jaká jsou vaše doporučení pro nápravu? </w:t>
      </w:r>
    </w:p>
    <w:p w14:paraId="6596804B" w14:textId="50FA4279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11</w:t>
      </w:r>
      <w:r>
        <w:rPr>
          <w:sz w:val="24"/>
          <w:szCs w:val="24"/>
        </w:rPr>
        <w:t xml:space="preserve"> – </w:t>
      </w:r>
      <w:proofErr w:type="spellStart"/>
      <w:r>
        <w:rPr>
          <w:sz w:val="24"/>
          <w:szCs w:val="24"/>
        </w:rPr>
        <w:t>Křipský</w:t>
      </w:r>
      <w:proofErr w:type="spellEnd"/>
      <w:r>
        <w:rPr>
          <w:sz w:val="24"/>
          <w:szCs w:val="24"/>
        </w:rPr>
        <w:t xml:space="preserve"> Dominik a Poživilová Anna</w:t>
      </w:r>
    </w:p>
    <w:p w14:paraId="696F1571" w14:textId="2BD4EBFB" w:rsidR="007E6BCF" w:rsidRDefault="007E6BCF" w:rsidP="00D076E9">
      <w:pPr>
        <w:rPr>
          <w:sz w:val="24"/>
          <w:szCs w:val="24"/>
        </w:rPr>
      </w:pPr>
      <w:r w:rsidRPr="003324E7">
        <w:rPr>
          <w:sz w:val="24"/>
          <w:szCs w:val="24"/>
        </w:rPr>
        <w:t xml:space="preserve">Muž, 40 let, tenista vrcholové úrovně, dlouhodobě řeší tzv. tenisový loket, jaká jsou vaše doporučení? </w:t>
      </w:r>
    </w:p>
    <w:p w14:paraId="2DFFDFB7" w14:textId="781C411C" w:rsidR="00D076E9" w:rsidRPr="003324E7" w:rsidRDefault="00D076E9" w:rsidP="00D076E9">
      <w:pPr>
        <w:rPr>
          <w:sz w:val="24"/>
          <w:szCs w:val="24"/>
        </w:rPr>
      </w:pPr>
      <w:r w:rsidRPr="003324E7">
        <w:rPr>
          <w:sz w:val="24"/>
          <w:szCs w:val="24"/>
        </w:rPr>
        <w:t>Kazuistika č. 1</w:t>
      </w:r>
      <w:r>
        <w:rPr>
          <w:sz w:val="24"/>
          <w:szCs w:val="24"/>
        </w:rPr>
        <w:t xml:space="preserve"> – </w:t>
      </w:r>
      <w:proofErr w:type="spellStart"/>
      <w:r w:rsidR="007E6BCF">
        <w:rPr>
          <w:sz w:val="24"/>
          <w:szCs w:val="24"/>
        </w:rPr>
        <w:t>Nedojedlá</w:t>
      </w:r>
      <w:proofErr w:type="spellEnd"/>
      <w:r w:rsidR="007E6BCF">
        <w:rPr>
          <w:sz w:val="24"/>
          <w:szCs w:val="24"/>
        </w:rPr>
        <w:t xml:space="preserve"> Tereza a </w:t>
      </w:r>
      <w:proofErr w:type="spellStart"/>
      <w:r w:rsidR="007E6BCF">
        <w:rPr>
          <w:sz w:val="24"/>
          <w:szCs w:val="24"/>
        </w:rPr>
        <w:t>Niznerová</w:t>
      </w:r>
      <w:proofErr w:type="spellEnd"/>
      <w:r w:rsidR="007E6BCF">
        <w:rPr>
          <w:sz w:val="24"/>
          <w:szCs w:val="24"/>
        </w:rPr>
        <w:t xml:space="preserve"> Zuzana</w:t>
      </w:r>
    </w:p>
    <w:p w14:paraId="58EB5E35" w14:textId="2B4376B2" w:rsidR="009B3ECA" w:rsidRDefault="00D076E9" w:rsidP="003F3AE2">
      <w:pPr>
        <w:rPr>
          <w:sz w:val="24"/>
          <w:szCs w:val="24"/>
        </w:rPr>
      </w:pPr>
      <w:r w:rsidRPr="003324E7">
        <w:rPr>
          <w:sz w:val="24"/>
          <w:szCs w:val="24"/>
        </w:rPr>
        <w:t xml:space="preserve">Žena, 27 let, rekreační běžkyně, bolelo jí pravé koleno tak šla k doktorovi, diagnóza: </w:t>
      </w:r>
      <w:proofErr w:type="spellStart"/>
      <w:r w:rsidRPr="003324E7">
        <w:rPr>
          <w:sz w:val="24"/>
          <w:szCs w:val="24"/>
        </w:rPr>
        <w:t>iliotibiální</w:t>
      </w:r>
      <w:proofErr w:type="spellEnd"/>
      <w:r w:rsidRPr="003324E7">
        <w:rPr>
          <w:sz w:val="24"/>
          <w:szCs w:val="24"/>
        </w:rPr>
        <w:t xml:space="preserve"> syndrom (ITBS), co dál?</w:t>
      </w:r>
    </w:p>
    <w:p w14:paraId="2F4FDFBA" w14:textId="0E49037D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Kazuistika č. 5</w:t>
      </w:r>
      <w:r>
        <w:rPr>
          <w:sz w:val="24"/>
          <w:szCs w:val="24"/>
        </w:rPr>
        <w:t xml:space="preserve"> – Bárta Jaroslav a </w:t>
      </w:r>
      <w:proofErr w:type="spellStart"/>
      <w:r>
        <w:rPr>
          <w:sz w:val="24"/>
          <w:szCs w:val="24"/>
        </w:rPr>
        <w:t>Sporina</w:t>
      </w:r>
      <w:proofErr w:type="spellEnd"/>
      <w:r>
        <w:rPr>
          <w:sz w:val="24"/>
          <w:szCs w:val="24"/>
        </w:rPr>
        <w:t xml:space="preserve"> Richard</w:t>
      </w:r>
    </w:p>
    <w:p w14:paraId="2646ABDA" w14:textId="77777777" w:rsidR="007E6BCF" w:rsidRPr="003324E7" w:rsidRDefault="007E6BCF" w:rsidP="007E6BCF">
      <w:pPr>
        <w:rPr>
          <w:sz w:val="24"/>
          <w:szCs w:val="24"/>
        </w:rPr>
      </w:pPr>
      <w:r w:rsidRPr="003324E7">
        <w:rPr>
          <w:sz w:val="24"/>
          <w:szCs w:val="24"/>
        </w:rPr>
        <w:t>Muž, 53 let, rekreační sportovec – fotbal, při zápasu mu ruplo v zádech, diagnóza: výhřez ploténky v bederní části páteře, je po akutní fázi, jak by měl pokračovat dál?</w:t>
      </w:r>
    </w:p>
    <w:p w14:paraId="269AD8DB" w14:textId="77777777" w:rsidR="00D076E9" w:rsidRDefault="00D076E9" w:rsidP="003F3AE2">
      <w:pPr>
        <w:rPr>
          <w:b/>
          <w:bCs/>
          <w:sz w:val="24"/>
          <w:szCs w:val="24"/>
        </w:rPr>
      </w:pPr>
    </w:p>
    <w:p w14:paraId="251CD29C" w14:textId="77777777" w:rsidR="00D076E9" w:rsidRPr="00D076E9" w:rsidRDefault="00D076E9">
      <w:pPr>
        <w:rPr>
          <w:b/>
          <w:bCs/>
        </w:rPr>
      </w:pPr>
    </w:p>
    <w:sectPr w:rsidR="00D076E9" w:rsidRPr="00D076E9" w:rsidSect="009B3E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B30C3F"/>
    <w:multiLevelType w:val="hybridMultilevel"/>
    <w:tmpl w:val="F4F2AA8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M3MTI0MDIyszRS0lEKTi0uzszPAykwqgUADjDuJiwAAAA="/>
  </w:docVars>
  <w:rsids>
    <w:rsidRoot w:val="00842469"/>
    <w:rsid w:val="0001134B"/>
    <w:rsid w:val="002F66E1"/>
    <w:rsid w:val="003761A1"/>
    <w:rsid w:val="0038398E"/>
    <w:rsid w:val="003F3AE2"/>
    <w:rsid w:val="00447B61"/>
    <w:rsid w:val="004D7997"/>
    <w:rsid w:val="004E4105"/>
    <w:rsid w:val="00513D86"/>
    <w:rsid w:val="005A2243"/>
    <w:rsid w:val="00655E85"/>
    <w:rsid w:val="006A5B0C"/>
    <w:rsid w:val="006F1C87"/>
    <w:rsid w:val="00703914"/>
    <w:rsid w:val="00741F60"/>
    <w:rsid w:val="00752879"/>
    <w:rsid w:val="007E6BCF"/>
    <w:rsid w:val="00816D62"/>
    <w:rsid w:val="00836D92"/>
    <w:rsid w:val="00842469"/>
    <w:rsid w:val="00913571"/>
    <w:rsid w:val="009B3ECA"/>
    <w:rsid w:val="00A466FD"/>
    <w:rsid w:val="00BA6866"/>
    <w:rsid w:val="00C35C9A"/>
    <w:rsid w:val="00D076E9"/>
    <w:rsid w:val="00E406F6"/>
    <w:rsid w:val="00E73EA3"/>
    <w:rsid w:val="00F91524"/>
    <w:rsid w:val="00FE4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3F1B0"/>
  <w15:chartTrackingRefBased/>
  <w15:docId w15:val="{81982E35-AC4C-425A-8D61-42AC8046C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2469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424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3</cp:revision>
  <dcterms:created xsi:type="dcterms:W3CDTF">2023-10-20T12:47:00Z</dcterms:created>
  <dcterms:modified xsi:type="dcterms:W3CDTF">2023-10-20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44c3762f71001481d3641694be2c49b44dc628fc3ee42959ab8ccda983b6a2</vt:lpwstr>
  </property>
</Properties>
</file>